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0D90" w:rsidRPr="007C0D90" w:rsidRDefault="00B81AB2" w:rsidP="007C0D9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0D90">
        <w:rPr>
          <w:rFonts w:ascii="Times New Roman" w:hAnsi="Times New Roman" w:cs="Times New Roman"/>
          <w:b/>
          <w:sz w:val="28"/>
          <w:szCs w:val="28"/>
        </w:rPr>
        <w:t>ND FFA Association Board of Directors</w:t>
      </w:r>
    </w:p>
    <w:p w:rsidR="0079337C" w:rsidRDefault="00B81AB2" w:rsidP="007C0D9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0D90">
        <w:rPr>
          <w:rFonts w:ascii="Times New Roman" w:hAnsi="Times New Roman" w:cs="Times New Roman"/>
          <w:b/>
          <w:sz w:val="28"/>
          <w:szCs w:val="28"/>
        </w:rPr>
        <w:t>Agenda</w:t>
      </w:r>
    </w:p>
    <w:p w:rsidR="00013C58" w:rsidRPr="00013C58" w:rsidRDefault="00013C58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7318B" w:rsidRPr="00405C39" w:rsidRDefault="00D7295F" w:rsidP="00013C58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3C58">
        <w:rPr>
          <w:rFonts w:ascii="Times New Roman" w:hAnsi="Times New Roman" w:cs="Times New Roman"/>
          <w:sz w:val="24"/>
          <w:szCs w:val="24"/>
        </w:rPr>
        <w:t>June 7</w:t>
      </w:r>
      <w:r w:rsidR="005A7BFD" w:rsidRPr="00013C58">
        <w:rPr>
          <w:rFonts w:ascii="Times New Roman" w:hAnsi="Times New Roman" w:cs="Times New Roman"/>
          <w:sz w:val="24"/>
          <w:szCs w:val="24"/>
        </w:rPr>
        <w:t>, 2019</w:t>
      </w:r>
      <w:r w:rsidR="00B7318B" w:rsidRPr="00013C58">
        <w:rPr>
          <w:rFonts w:ascii="Times New Roman" w:hAnsi="Times New Roman" w:cs="Times New Roman"/>
          <w:sz w:val="24"/>
          <w:szCs w:val="24"/>
        </w:rPr>
        <w:t xml:space="preserve">:  </w:t>
      </w:r>
      <w:r w:rsidR="00B7318B" w:rsidRPr="00655EE4">
        <w:rPr>
          <w:rFonts w:ascii="Times New Roman" w:hAnsi="Times New Roman" w:cs="Times New Roman"/>
          <w:sz w:val="24"/>
          <w:szCs w:val="24"/>
        </w:rPr>
        <w:t xml:space="preserve">CDE Committee work at 10:00 am  Board Meeting at </w:t>
      </w:r>
      <w:r w:rsidRPr="00655EE4">
        <w:rPr>
          <w:rFonts w:ascii="Times New Roman" w:hAnsi="Times New Roman" w:cs="Times New Roman"/>
          <w:sz w:val="24"/>
          <w:szCs w:val="24"/>
        </w:rPr>
        <w:t>1</w:t>
      </w:r>
      <w:r w:rsidR="00D45151" w:rsidRPr="00655EE4">
        <w:rPr>
          <w:rFonts w:ascii="Times New Roman" w:hAnsi="Times New Roman" w:cs="Times New Roman"/>
          <w:sz w:val="24"/>
          <w:szCs w:val="24"/>
        </w:rPr>
        <w:t>:</w:t>
      </w:r>
      <w:r w:rsidR="00464054" w:rsidRPr="00655EE4">
        <w:rPr>
          <w:rFonts w:ascii="Times New Roman" w:hAnsi="Times New Roman" w:cs="Times New Roman"/>
          <w:sz w:val="24"/>
          <w:szCs w:val="24"/>
        </w:rPr>
        <w:t>00 pm</w:t>
      </w:r>
    </w:p>
    <w:p w:rsidR="00B81AB2" w:rsidRPr="00013C58" w:rsidRDefault="00E05D0D" w:rsidP="00013C5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t Totten</w:t>
      </w:r>
      <w:r w:rsidR="00B7318B" w:rsidRPr="00013C58">
        <w:rPr>
          <w:rFonts w:ascii="Times New Roman" w:hAnsi="Times New Roman" w:cs="Times New Roman"/>
          <w:sz w:val="24"/>
          <w:szCs w:val="24"/>
        </w:rPr>
        <w:t xml:space="preserve"> Room, ND State Capitol, Bismarck</w:t>
      </w:r>
    </w:p>
    <w:p w:rsidR="00013C58" w:rsidRDefault="00013C58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C0D90" w:rsidRDefault="007C0D90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959A5">
        <w:rPr>
          <w:rFonts w:ascii="Times New Roman" w:hAnsi="Times New Roman" w:cs="Times New Roman"/>
          <w:b/>
          <w:sz w:val="24"/>
          <w:szCs w:val="24"/>
        </w:rPr>
        <w:t>Members/Director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3510"/>
        <w:gridCol w:w="3523"/>
      </w:tblGrid>
      <w:tr w:rsidR="007C0D90" w:rsidTr="003248EB">
        <w:tc>
          <w:tcPr>
            <w:tcW w:w="332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Aaron Anderson, State Advisor</w:t>
            </w:r>
          </w:p>
        </w:tc>
        <w:tc>
          <w:tcPr>
            <w:tcW w:w="35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rent Arndt, Dist. 4</w:t>
            </w:r>
          </w:p>
        </w:tc>
        <w:tc>
          <w:tcPr>
            <w:tcW w:w="352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Caleb Boehm, FFA Secretary</w:t>
            </w:r>
          </w:p>
        </w:tc>
      </w:tr>
      <w:tr w:rsidR="007C0D90" w:rsidTr="003248EB">
        <w:tc>
          <w:tcPr>
            <w:tcW w:w="332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Craig Kleve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Exec. Sec.</w:t>
            </w:r>
          </w:p>
        </w:tc>
        <w:tc>
          <w:tcPr>
            <w:tcW w:w="35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Dan Spellerberg, Dist. 5</w:t>
            </w:r>
          </w:p>
        </w:tc>
        <w:tc>
          <w:tcPr>
            <w:tcW w:w="352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Morgan Krizan, FFA V. President</w:t>
            </w:r>
          </w:p>
        </w:tc>
      </w:tr>
      <w:tr w:rsidR="007C0D90" w:rsidTr="003248EB">
        <w:tc>
          <w:tcPr>
            <w:tcW w:w="332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Tamra Maddock, Foundation</w:t>
            </w:r>
          </w:p>
        </w:tc>
        <w:tc>
          <w:tcPr>
            <w:tcW w:w="35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rian Schneider, Dist. 6</w:t>
            </w:r>
          </w:p>
        </w:tc>
        <w:tc>
          <w:tcPr>
            <w:tcW w:w="352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illie Lentz, FFA Treasurer</w:t>
            </w:r>
          </w:p>
        </w:tc>
      </w:tr>
      <w:tr w:rsidR="007C0D90" w:rsidTr="003248EB">
        <w:tc>
          <w:tcPr>
            <w:tcW w:w="332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Julie Woodbury, Dist. 1</w:t>
            </w:r>
          </w:p>
        </w:tc>
        <w:tc>
          <w:tcPr>
            <w:tcW w:w="35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Mike Kamrath, Dist. 7</w:t>
            </w:r>
          </w:p>
        </w:tc>
        <w:tc>
          <w:tcPr>
            <w:tcW w:w="352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Cassidy Walth, FFA Reporter</w:t>
            </w:r>
          </w:p>
        </w:tc>
      </w:tr>
      <w:tr w:rsidR="007C0D90" w:rsidTr="003248EB">
        <w:tc>
          <w:tcPr>
            <w:tcW w:w="332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Lance VanBerkom, Dist. 2</w:t>
            </w:r>
          </w:p>
        </w:tc>
        <w:tc>
          <w:tcPr>
            <w:tcW w:w="35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David Leier, Dist. 8</w:t>
            </w:r>
          </w:p>
        </w:tc>
        <w:tc>
          <w:tcPr>
            <w:tcW w:w="352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Lucas Rath, FFA Sentinel</w:t>
            </w:r>
          </w:p>
        </w:tc>
      </w:tr>
      <w:tr w:rsidR="007C0D90" w:rsidTr="003248EB">
        <w:tc>
          <w:tcPr>
            <w:tcW w:w="332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Lane Moellenkamp, Dist. 3</w:t>
            </w:r>
          </w:p>
        </w:tc>
        <w:tc>
          <w:tcPr>
            <w:tcW w:w="35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rianna Maddock, FFA President</w:t>
            </w:r>
          </w:p>
        </w:tc>
        <w:tc>
          <w:tcPr>
            <w:tcW w:w="352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Jacy Haug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FA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Parliamentarian</w:t>
            </w:r>
          </w:p>
        </w:tc>
      </w:tr>
    </w:tbl>
    <w:p w:rsidR="007C0D90" w:rsidRPr="0060722A" w:rsidRDefault="007C0D90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fice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890"/>
      </w:tblGrid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ident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ron Anderson</w:t>
            </w:r>
          </w:p>
        </w:tc>
      </w:tr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ce President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ian Schneider </w:t>
            </w:r>
          </w:p>
        </w:tc>
      </w:tr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retary 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aig Kleven </w:t>
            </w:r>
          </w:p>
        </w:tc>
      </w:tr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surer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ie Woodbury</w:t>
            </w:r>
          </w:p>
        </w:tc>
      </w:tr>
    </w:tbl>
    <w:p w:rsidR="007C0D90" w:rsidRDefault="007C0D90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nding Committe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7393"/>
      </w:tblGrid>
      <w:tr w:rsidR="007C0D90" w:rsidTr="003248EB">
        <w:tc>
          <w:tcPr>
            <w:tcW w:w="296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ten Applications</w:t>
            </w:r>
          </w:p>
        </w:tc>
        <w:tc>
          <w:tcPr>
            <w:tcW w:w="739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ian Schneider, Dan Spellerberg, Lane Moellenkamp, Brianna Maddock, Lucas Rath, Cassidy Walth</w:t>
            </w:r>
          </w:p>
        </w:tc>
      </w:tr>
      <w:tr w:rsidR="007C0D90" w:rsidTr="003248EB">
        <w:tc>
          <w:tcPr>
            <w:tcW w:w="296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Es</w:t>
            </w:r>
          </w:p>
        </w:tc>
        <w:tc>
          <w:tcPr>
            <w:tcW w:w="7393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vid Leier, Mike Kamrath, Lance VanBerkom, Brent Arndt, </w:t>
            </w:r>
          </w:p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leb Boehm, Jacy Hauge, Morgan Krizan, Craig Kleven </w:t>
            </w:r>
          </w:p>
        </w:tc>
      </w:tr>
      <w:tr w:rsidR="007C0D90" w:rsidTr="003248EB">
        <w:tc>
          <w:tcPr>
            <w:tcW w:w="296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ce &amp; Events/Activities </w:t>
            </w:r>
          </w:p>
        </w:tc>
        <w:tc>
          <w:tcPr>
            <w:tcW w:w="739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ie Woodbury, Tam Maddock, Billie Lentz, Aaron Anderson</w:t>
            </w:r>
          </w:p>
        </w:tc>
      </w:tr>
    </w:tbl>
    <w:p w:rsidR="007C0D90" w:rsidRPr="00A83C4D" w:rsidRDefault="00FD61F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7A1E7F" w:rsidRPr="00FD61F6" w:rsidRDefault="007A1E7F" w:rsidP="00FD61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61F6">
        <w:rPr>
          <w:rFonts w:ascii="Times New Roman" w:hAnsi="Times New Roman" w:cs="Times New Roman"/>
          <w:sz w:val="24"/>
          <w:szCs w:val="24"/>
        </w:rPr>
        <w:t xml:space="preserve">Call Meeting to Order </w:t>
      </w:r>
      <w:r w:rsidR="00D7295F" w:rsidRPr="00FD61F6">
        <w:rPr>
          <w:rFonts w:ascii="Times New Roman" w:hAnsi="Times New Roman" w:cs="Times New Roman"/>
          <w:sz w:val="24"/>
          <w:szCs w:val="24"/>
        </w:rPr>
        <w:t>1</w:t>
      </w:r>
      <w:r w:rsidR="00305184" w:rsidRPr="00FD61F6">
        <w:rPr>
          <w:rFonts w:ascii="Times New Roman" w:hAnsi="Times New Roman" w:cs="Times New Roman"/>
          <w:sz w:val="24"/>
          <w:szCs w:val="24"/>
        </w:rPr>
        <w:t>:</w:t>
      </w:r>
      <w:r w:rsidR="00D7295F" w:rsidRPr="00FD61F6">
        <w:rPr>
          <w:rFonts w:ascii="Times New Roman" w:hAnsi="Times New Roman" w:cs="Times New Roman"/>
          <w:sz w:val="24"/>
          <w:szCs w:val="24"/>
        </w:rPr>
        <w:t>0</w:t>
      </w:r>
      <w:r w:rsidR="00305184" w:rsidRPr="00FD61F6">
        <w:rPr>
          <w:rFonts w:ascii="Times New Roman" w:hAnsi="Times New Roman" w:cs="Times New Roman"/>
          <w:sz w:val="24"/>
          <w:szCs w:val="24"/>
        </w:rPr>
        <w:t>0 pm</w:t>
      </w:r>
    </w:p>
    <w:p w:rsidR="00B81AB2" w:rsidRPr="00A83C4D" w:rsidRDefault="007A1E7F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S</w:t>
      </w:r>
      <w:r w:rsidR="00B81AB2" w:rsidRPr="00A83C4D">
        <w:rPr>
          <w:rFonts w:ascii="Times New Roman" w:hAnsi="Times New Roman" w:cs="Times New Roman"/>
          <w:sz w:val="24"/>
          <w:szCs w:val="24"/>
        </w:rPr>
        <w:t>ecretar</w:t>
      </w:r>
      <w:r w:rsidR="00347658">
        <w:rPr>
          <w:rFonts w:ascii="Times New Roman" w:hAnsi="Times New Roman" w:cs="Times New Roman"/>
          <w:sz w:val="24"/>
          <w:szCs w:val="24"/>
        </w:rPr>
        <w:t>y’s</w:t>
      </w:r>
      <w:r w:rsidR="00B81AB2" w:rsidRPr="00A83C4D">
        <w:rPr>
          <w:rFonts w:ascii="Times New Roman" w:hAnsi="Times New Roman" w:cs="Times New Roman"/>
          <w:sz w:val="24"/>
          <w:szCs w:val="24"/>
        </w:rPr>
        <w:t xml:space="preserve"> Minutes</w:t>
      </w:r>
      <w:r w:rsidR="00FF73E3" w:rsidRPr="00A83C4D">
        <w:rPr>
          <w:rFonts w:ascii="Times New Roman" w:hAnsi="Times New Roman" w:cs="Times New Roman"/>
          <w:sz w:val="24"/>
          <w:szCs w:val="24"/>
        </w:rPr>
        <w:t xml:space="preserve"> (</w:t>
      </w:r>
      <w:r w:rsidR="00D7295F">
        <w:rPr>
          <w:rFonts w:ascii="Times New Roman" w:hAnsi="Times New Roman" w:cs="Times New Roman"/>
          <w:sz w:val="24"/>
          <w:szCs w:val="24"/>
        </w:rPr>
        <w:t>3.20.19</w:t>
      </w:r>
      <w:r w:rsidR="00B058F7" w:rsidRPr="00A83C4D">
        <w:rPr>
          <w:rFonts w:ascii="Times New Roman" w:hAnsi="Times New Roman" w:cs="Times New Roman"/>
          <w:sz w:val="24"/>
          <w:szCs w:val="24"/>
        </w:rPr>
        <w:t>)</w:t>
      </w:r>
    </w:p>
    <w:p w:rsidR="00B81AB2" w:rsidRPr="00A83C4D" w:rsidRDefault="00B81AB2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Treasurer’s Report</w:t>
      </w:r>
      <w:r w:rsidR="00B058F7" w:rsidRPr="00A83C4D">
        <w:rPr>
          <w:rFonts w:ascii="Times New Roman" w:hAnsi="Times New Roman" w:cs="Times New Roman"/>
          <w:sz w:val="24"/>
          <w:szCs w:val="24"/>
        </w:rPr>
        <w:t xml:space="preserve">: Budget </w:t>
      </w:r>
      <w:r w:rsidR="005A7BFD">
        <w:rPr>
          <w:rFonts w:ascii="Times New Roman" w:hAnsi="Times New Roman" w:cs="Times New Roman"/>
          <w:sz w:val="24"/>
          <w:szCs w:val="24"/>
        </w:rPr>
        <w:t>A</w:t>
      </w:r>
      <w:r w:rsidR="00B058F7" w:rsidRPr="00A83C4D">
        <w:rPr>
          <w:rFonts w:ascii="Times New Roman" w:hAnsi="Times New Roman" w:cs="Times New Roman"/>
          <w:sz w:val="24"/>
          <w:szCs w:val="24"/>
        </w:rPr>
        <w:t>pproval</w:t>
      </w:r>
    </w:p>
    <w:p w:rsidR="00DC1809" w:rsidRPr="00A83C4D" w:rsidRDefault="00DC1809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State Officer Report</w:t>
      </w:r>
    </w:p>
    <w:p w:rsidR="004C2113" w:rsidRPr="00A83C4D" w:rsidRDefault="004C2113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Committee </w:t>
      </w:r>
    </w:p>
    <w:p w:rsidR="00EC60BB" w:rsidRDefault="00AC585D" w:rsidP="005A7BF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CDE Committee:</w:t>
      </w:r>
      <w:r w:rsidR="00113972">
        <w:rPr>
          <w:rFonts w:ascii="Times New Roman" w:hAnsi="Times New Roman" w:cs="Times New Roman"/>
          <w:sz w:val="24"/>
          <w:szCs w:val="24"/>
        </w:rPr>
        <w:t xml:space="preserve"> </w:t>
      </w:r>
      <w:r w:rsidR="00BD6EE6">
        <w:rPr>
          <w:rFonts w:ascii="Times New Roman" w:hAnsi="Times New Roman" w:cs="Times New Roman"/>
          <w:sz w:val="24"/>
          <w:szCs w:val="24"/>
        </w:rPr>
        <w:t>Report from committee work</w:t>
      </w:r>
      <w:r w:rsidRPr="00A83C4D">
        <w:rPr>
          <w:rFonts w:ascii="Times New Roman" w:hAnsi="Times New Roman" w:cs="Times New Roman"/>
          <w:sz w:val="24"/>
          <w:szCs w:val="24"/>
        </w:rPr>
        <w:t xml:space="preserve"> </w:t>
      </w:r>
      <w:r w:rsidR="009E7834">
        <w:rPr>
          <w:rFonts w:ascii="Times New Roman" w:hAnsi="Times New Roman" w:cs="Times New Roman"/>
          <w:sz w:val="24"/>
          <w:szCs w:val="24"/>
        </w:rPr>
        <w:t>at 1</w:t>
      </w:r>
      <w:r w:rsidR="00013C58">
        <w:rPr>
          <w:rFonts w:ascii="Times New Roman" w:hAnsi="Times New Roman" w:cs="Times New Roman"/>
          <w:sz w:val="24"/>
          <w:szCs w:val="24"/>
        </w:rPr>
        <w:t>0</w:t>
      </w:r>
      <w:r w:rsidR="009E7834">
        <w:rPr>
          <w:rFonts w:ascii="Times New Roman" w:hAnsi="Times New Roman" w:cs="Times New Roman"/>
          <w:sz w:val="24"/>
          <w:szCs w:val="24"/>
        </w:rPr>
        <w:t>:00 am</w:t>
      </w:r>
      <w:r w:rsidRPr="00A83C4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7BFD" w:rsidRDefault="00A408F2" w:rsidP="00EC60B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gle Docs for </w:t>
      </w:r>
      <w:r w:rsidR="00EB682A">
        <w:rPr>
          <w:rFonts w:ascii="Times New Roman" w:hAnsi="Times New Roman" w:cs="Times New Roman"/>
          <w:sz w:val="24"/>
          <w:szCs w:val="24"/>
        </w:rPr>
        <w:t>committee work</w:t>
      </w:r>
      <w:r w:rsidR="004C472F">
        <w:rPr>
          <w:rFonts w:ascii="Times New Roman" w:hAnsi="Times New Roman" w:cs="Times New Roman"/>
          <w:sz w:val="24"/>
          <w:szCs w:val="24"/>
        </w:rPr>
        <w:t xml:space="preserve"> for the next CDE review</w:t>
      </w:r>
      <w:r w:rsidR="00713061">
        <w:rPr>
          <w:rFonts w:ascii="Times New Roman" w:hAnsi="Times New Roman" w:cs="Times New Roman"/>
          <w:sz w:val="24"/>
          <w:szCs w:val="24"/>
        </w:rPr>
        <w:t>.</w:t>
      </w:r>
    </w:p>
    <w:p w:rsidR="00EC60BB" w:rsidRDefault="00EC60BB" w:rsidP="00EC60BB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 </w:t>
      </w:r>
      <w:hyperlink r:id="rId8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docs.google.com/document/d/1oSJMDpqF5996u2I49QX5WBE3FFYzf3FjJkg3cun_Hp4/edit?usp=sharing</w:t>
        </w:r>
      </w:hyperlink>
    </w:p>
    <w:p w:rsidR="00D52C09" w:rsidRPr="00D52C09" w:rsidRDefault="00E2591C" w:rsidP="00B2171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A7BF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Winter CDEs </w:t>
      </w:r>
      <w:r w:rsidR="005A7BFD">
        <w:rPr>
          <w:rFonts w:ascii="Times New Roman" w:eastAsia="Arial" w:hAnsi="Times New Roman" w:cs="Times New Roman"/>
          <w:color w:val="000000"/>
          <w:sz w:val="24"/>
          <w:szCs w:val="24"/>
        </w:rPr>
        <w:t>–</w:t>
      </w:r>
      <w:r w:rsidRPr="005A7BF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</w:p>
    <w:p w:rsidR="00F1564D" w:rsidRPr="004C472F" w:rsidRDefault="00E2591C" w:rsidP="004C472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A7BFD">
        <w:rPr>
          <w:rFonts w:ascii="Times New Roman" w:eastAsia="Arial" w:hAnsi="Times New Roman" w:cs="Times New Roman"/>
          <w:color w:val="000000"/>
          <w:sz w:val="24"/>
          <w:szCs w:val="24"/>
        </w:rPr>
        <w:t>Agronomy</w:t>
      </w:r>
      <w:r w:rsidR="004C472F">
        <w:rPr>
          <w:rFonts w:ascii="Times New Roman" w:eastAsia="Arial" w:hAnsi="Times New Roman" w:cs="Times New Roman"/>
          <w:color w:val="000000"/>
          <w:sz w:val="24"/>
          <w:szCs w:val="24"/>
        </w:rPr>
        <w:t>:</w:t>
      </w:r>
      <w:r w:rsidR="005A7BF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(</w:t>
      </w:r>
      <w:r w:rsidR="003013C8">
        <w:rPr>
          <w:rFonts w:ascii="Times New Roman" w:eastAsia="Arial" w:hAnsi="Times New Roman" w:cs="Times New Roman"/>
          <w:color w:val="000000"/>
          <w:sz w:val="24"/>
          <w:szCs w:val="24"/>
        </w:rPr>
        <w:t>1/08/19)</w:t>
      </w:r>
      <w:r w:rsidR="005A7BF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ND Noxious Weeds</w:t>
      </w:r>
      <w:r w:rsidR="0010650E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updated with </w:t>
      </w:r>
      <w:r w:rsidR="005A7BF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Palmer Amaranth &amp; </w:t>
      </w:r>
      <w:proofErr w:type="spellStart"/>
      <w:r w:rsidR="005A7BFD">
        <w:rPr>
          <w:rFonts w:ascii="Times New Roman" w:eastAsia="Arial" w:hAnsi="Times New Roman" w:cs="Times New Roman"/>
          <w:color w:val="000000"/>
          <w:sz w:val="24"/>
          <w:szCs w:val="24"/>
        </w:rPr>
        <w:t>Houndstongue</w:t>
      </w:r>
      <w:proofErr w:type="spellEnd"/>
      <w:r w:rsidR="005A7BF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 </w:t>
      </w:r>
      <w:r w:rsidRPr="005A7BF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</w:p>
    <w:p w:rsidR="004C472F" w:rsidRDefault="004C472F" w:rsidP="004C472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vestock Evaluation: </w:t>
      </w:r>
      <w:r w:rsidR="0010650E">
        <w:rPr>
          <w:rFonts w:ascii="Times New Roman" w:hAnsi="Times New Roman" w:cs="Times New Roman"/>
          <w:sz w:val="24"/>
          <w:szCs w:val="24"/>
        </w:rPr>
        <w:t xml:space="preserve">Modern Livestock &amp; Poultry Production used for the test. </w:t>
      </w:r>
      <w:r w:rsidR="007C486B" w:rsidRPr="007C486B">
        <w:rPr>
          <w:rFonts w:ascii="Times New Roman" w:hAnsi="Times New Roman" w:cs="Times New Roman"/>
          <w:sz w:val="24"/>
          <w:szCs w:val="24"/>
        </w:rPr>
        <w:t>The copyrights are: 7</w:t>
      </w:r>
      <w:r w:rsidR="007C486B" w:rsidRPr="007C486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C486B">
        <w:rPr>
          <w:rFonts w:ascii="Times New Roman" w:hAnsi="Times New Roman" w:cs="Times New Roman"/>
          <w:sz w:val="24"/>
          <w:szCs w:val="24"/>
        </w:rPr>
        <w:t xml:space="preserve"> </w:t>
      </w:r>
      <w:r w:rsidR="007C486B" w:rsidRPr="007C486B">
        <w:rPr>
          <w:rFonts w:ascii="Times New Roman" w:hAnsi="Times New Roman" w:cs="Times New Roman"/>
          <w:sz w:val="24"/>
          <w:szCs w:val="24"/>
        </w:rPr>
        <w:t>2004, 8</w:t>
      </w:r>
      <w:r w:rsidR="007C486B" w:rsidRPr="007C486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C486B">
        <w:rPr>
          <w:rFonts w:ascii="Times New Roman" w:hAnsi="Times New Roman" w:cs="Times New Roman"/>
          <w:sz w:val="24"/>
          <w:szCs w:val="24"/>
        </w:rPr>
        <w:t xml:space="preserve"> </w:t>
      </w:r>
      <w:r w:rsidR="007C486B" w:rsidRPr="007C486B">
        <w:rPr>
          <w:rFonts w:ascii="Times New Roman" w:hAnsi="Times New Roman" w:cs="Times New Roman"/>
          <w:sz w:val="24"/>
          <w:szCs w:val="24"/>
        </w:rPr>
        <w:t>is 2009, 9</w:t>
      </w:r>
      <w:r w:rsidR="007C486B" w:rsidRPr="007C486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C486B" w:rsidRPr="007C486B">
        <w:rPr>
          <w:rFonts w:ascii="Times New Roman" w:hAnsi="Times New Roman" w:cs="Times New Roman"/>
          <w:sz w:val="24"/>
          <w:szCs w:val="24"/>
        </w:rPr>
        <w:t xml:space="preserve"> is 2016</w:t>
      </w:r>
      <w:r w:rsidR="0010650E">
        <w:rPr>
          <w:rFonts w:ascii="Times New Roman" w:hAnsi="Times New Roman" w:cs="Times New Roman"/>
          <w:sz w:val="24"/>
          <w:szCs w:val="24"/>
        </w:rPr>
        <w:t>.</w:t>
      </w:r>
    </w:p>
    <w:p w:rsidR="00FD61F6" w:rsidRPr="002E1BE1" w:rsidRDefault="00FD61F6" w:rsidP="00FD61F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1BE1">
        <w:rPr>
          <w:rFonts w:ascii="Times New Roman" w:hAnsi="Times New Roman" w:cs="Times New Roman"/>
          <w:sz w:val="24"/>
          <w:szCs w:val="24"/>
        </w:rPr>
        <w:t xml:space="preserve">Small Animal Care or Environmental </w:t>
      </w:r>
      <w:r>
        <w:rPr>
          <w:rFonts w:ascii="Times New Roman" w:hAnsi="Times New Roman" w:cs="Times New Roman"/>
          <w:sz w:val="24"/>
          <w:szCs w:val="24"/>
        </w:rPr>
        <w:t>&amp;</w:t>
      </w:r>
      <w:r w:rsidRPr="002E1BE1">
        <w:rPr>
          <w:rFonts w:ascii="Times New Roman" w:hAnsi="Times New Roman" w:cs="Times New Roman"/>
          <w:sz w:val="24"/>
          <w:szCs w:val="24"/>
        </w:rPr>
        <w:t xml:space="preserve"> Natural Resources CDEs mov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2E1BE1">
        <w:rPr>
          <w:rFonts w:ascii="Times New Roman" w:hAnsi="Times New Roman" w:cs="Times New Roman"/>
          <w:sz w:val="24"/>
          <w:szCs w:val="24"/>
        </w:rPr>
        <w:t xml:space="preserve"> to Winter CDE day</w:t>
      </w:r>
      <w:r>
        <w:rPr>
          <w:rFonts w:ascii="Times New Roman" w:hAnsi="Times New Roman" w:cs="Times New Roman"/>
          <w:sz w:val="24"/>
          <w:szCs w:val="24"/>
        </w:rPr>
        <w:t>?</w:t>
      </w:r>
    </w:p>
    <w:p w:rsidR="00F1564D" w:rsidRPr="00F1564D" w:rsidRDefault="00F1564D" w:rsidP="00F1564D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>State Convention Group A:  Milk Quality &amp; Products, Meats Evaluation &amp; Technology, Small Animal Care, Dairy Cattle, Food Science &amp; Technology, Dairy Cattle Handlers, Hor</w:t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>se Evaluation &amp; Selection.</w:t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  <w:t>Effective 2020</w:t>
      </w:r>
    </w:p>
    <w:p w:rsidR="00F1564D" w:rsidRDefault="00F1564D" w:rsidP="00F1564D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>State Fair</w:t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  <w:t>Effective 2020</w:t>
      </w:r>
    </w:p>
    <w:p w:rsidR="00013C58" w:rsidRPr="00F1564D" w:rsidRDefault="00013C58" w:rsidP="00013C58">
      <w:pPr>
        <w:pStyle w:val="ListParagraph"/>
        <w:ind w:left="2160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6F01DA" w:rsidRDefault="00E06E7A" w:rsidP="00E06E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lastRenderedPageBreak/>
        <w:t>Finance</w:t>
      </w:r>
      <w:r w:rsidR="00E12508">
        <w:rPr>
          <w:rFonts w:ascii="Times New Roman" w:hAnsi="Times New Roman" w:cs="Times New Roman"/>
          <w:sz w:val="24"/>
          <w:szCs w:val="24"/>
        </w:rPr>
        <w:t xml:space="preserve"> &amp; </w:t>
      </w:r>
      <w:r w:rsidR="00AC585D" w:rsidRPr="00A83C4D">
        <w:rPr>
          <w:rFonts w:ascii="Times New Roman" w:hAnsi="Times New Roman" w:cs="Times New Roman"/>
          <w:sz w:val="24"/>
          <w:szCs w:val="24"/>
        </w:rPr>
        <w:t>Events Activities:</w:t>
      </w:r>
      <w:r w:rsidR="0030326F" w:rsidRPr="00A83C4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013C58" w:rsidRDefault="00013C58" w:rsidP="00A83C4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ual Audit Report</w:t>
      </w:r>
    </w:p>
    <w:p w:rsidR="00EC3B5B" w:rsidRDefault="00A83C4D" w:rsidP="00A83C4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Special Committee – </w:t>
      </w:r>
      <w:r w:rsidR="00DC1809" w:rsidRPr="00A83C4D">
        <w:rPr>
          <w:rFonts w:ascii="Times New Roman" w:hAnsi="Times New Roman" w:cs="Times New Roman"/>
          <w:sz w:val="24"/>
          <w:szCs w:val="24"/>
        </w:rPr>
        <w:t xml:space="preserve">State Fair </w:t>
      </w:r>
      <w:r w:rsidRPr="00A83C4D">
        <w:rPr>
          <w:rFonts w:ascii="Times New Roman" w:hAnsi="Times New Roman" w:cs="Times New Roman"/>
          <w:sz w:val="24"/>
          <w:szCs w:val="24"/>
        </w:rPr>
        <w:t xml:space="preserve">Interactive </w:t>
      </w:r>
      <w:r w:rsidR="00DC1809" w:rsidRPr="00A83C4D">
        <w:rPr>
          <w:rFonts w:ascii="Times New Roman" w:hAnsi="Times New Roman" w:cs="Times New Roman"/>
          <w:sz w:val="24"/>
          <w:szCs w:val="24"/>
        </w:rPr>
        <w:t>Programing</w:t>
      </w:r>
      <w:r w:rsidRPr="00A83C4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13C58" w:rsidRDefault="00013C58" w:rsidP="00013C5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:rsidR="00B81EEF" w:rsidRDefault="000440DE" w:rsidP="000440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ld </w:t>
      </w:r>
      <w:r w:rsidR="002E6025" w:rsidRPr="00A83C4D">
        <w:rPr>
          <w:rFonts w:ascii="Times New Roman" w:hAnsi="Times New Roman" w:cs="Times New Roman"/>
          <w:sz w:val="24"/>
          <w:szCs w:val="24"/>
        </w:rPr>
        <w:t>Business</w:t>
      </w:r>
      <w:r w:rsidR="00013C58">
        <w:rPr>
          <w:rFonts w:ascii="Times New Roman" w:hAnsi="Times New Roman" w:cs="Times New Roman"/>
          <w:sz w:val="24"/>
          <w:szCs w:val="24"/>
        </w:rPr>
        <w:t>:</w:t>
      </w:r>
    </w:p>
    <w:p w:rsidR="006300E4" w:rsidRDefault="006300E4" w:rsidP="002E1BE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DSF: </w:t>
      </w:r>
    </w:p>
    <w:p w:rsidR="002E1BE1" w:rsidRDefault="006300E4" w:rsidP="006300E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inder new static exhibit entry deadline and judging times</w:t>
      </w:r>
    </w:p>
    <w:p w:rsidR="006300E4" w:rsidRPr="00721921" w:rsidRDefault="006300E4" w:rsidP="0072192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erintendent Meetings at the NDSF instead of PDC</w:t>
      </w:r>
    </w:p>
    <w:p w:rsidR="006300E4" w:rsidRDefault="006300E4" w:rsidP="006300E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440DE" w:rsidRPr="006300E4" w:rsidRDefault="000440DE" w:rsidP="006300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300E4">
        <w:rPr>
          <w:rFonts w:ascii="Times New Roman" w:hAnsi="Times New Roman" w:cs="Times New Roman"/>
          <w:sz w:val="24"/>
          <w:szCs w:val="24"/>
        </w:rPr>
        <w:t>New Business</w:t>
      </w:r>
      <w:r w:rsidR="00013C58" w:rsidRPr="006300E4">
        <w:rPr>
          <w:rFonts w:ascii="Times New Roman" w:hAnsi="Times New Roman" w:cs="Times New Roman"/>
          <w:sz w:val="24"/>
          <w:szCs w:val="24"/>
        </w:rPr>
        <w:t>:</w:t>
      </w:r>
    </w:p>
    <w:p w:rsidR="006300E4" w:rsidRDefault="006300E4" w:rsidP="00013C5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Convention Review</w:t>
      </w:r>
    </w:p>
    <w:p w:rsidR="00721921" w:rsidRDefault="00721921" w:rsidP="000866B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gate Committee Reports</w:t>
      </w:r>
    </w:p>
    <w:p w:rsidR="000866B3" w:rsidRDefault="00927FAB" w:rsidP="000866B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vewire</w:t>
      </w:r>
      <w:r w:rsidR="000F0E45">
        <w:rPr>
          <w:rFonts w:ascii="Times New Roman" w:hAnsi="Times New Roman" w:cs="Times New Roman"/>
          <w:sz w:val="24"/>
          <w:szCs w:val="24"/>
        </w:rPr>
        <w:t xml:space="preserve"> Entertainment: Media Services for 2020.</w:t>
      </w:r>
    </w:p>
    <w:p w:rsidR="00721921" w:rsidRDefault="00721921" w:rsidP="000866B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eligibility</w:t>
      </w:r>
    </w:p>
    <w:p w:rsidR="006300E4" w:rsidRDefault="006300E4" w:rsidP="00013C5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trict Leadership</w:t>
      </w:r>
    </w:p>
    <w:p w:rsidR="00A80EF4" w:rsidRDefault="00A80EF4" w:rsidP="00013C5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DE/CDE Timelines</w:t>
      </w:r>
    </w:p>
    <w:p w:rsidR="000440DE" w:rsidRDefault="000440DE" w:rsidP="000440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440DE" w:rsidRDefault="000440DE" w:rsidP="00306B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FA Foundation Report: Tam Maddock</w:t>
      </w:r>
    </w:p>
    <w:p w:rsidR="00013C58" w:rsidRDefault="00013C58" w:rsidP="00013C5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13C58" w:rsidRDefault="00013C58" w:rsidP="00306B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Meeting</w:t>
      </w:r>
      <w:r w:rsidR="006300E4">
        <w:rPr>
          <w:rFonts w:ascii="Times New Roman" w:hAnsi="Times New Roman" w:cs="Times New Roman"/>
          <w:sz w:val="24"/>
          <w:szCs w:val="24"/>
        </w:rPr>
        <w:t xml:space="preserve"> Date &amp; Loca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0440DE" w:rsidRPr="000440DE" w:rsidRDefault="000440DE" w:rsidP="000440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06B14" w:rsidRPr="00A83C4D" w:rsidRDefault="00306B14" w:rsidP="00306B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Announcements</w:t>
      </w:r>
      <w:r w:rsidR="00013C58">
        <w:rPr>
          <w:rFonts w:ascii="Times New Roman" w:hAnsi="Times New Roman" w:cs="Times New Roman"/>
          <w:sz w:val="24"/>
          <w:szCs w:val="24"/>
        </w:rPr>
        <w:t>:</w:t>
      </w:r>
      <w:bookmarkStart w:id="0" w:name="_GoBack"/>
      <w:bookmarkEnd w:id="0"/>
    </w:p>
    <w:p w:rsidR="00B066EF" w:rsidRPr="00A83C4D" w:rsidRDefault="00B066EF" w:rsidP="00B066E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F2B75" w:rsidRPr="00A83C4D" w:rsidRDefault="003F2B75" w:rsidP="002E60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Adjourn</w:t>
      </w:r>
      <w:r w:rsidR="00013C58">
        <w:rPr>
          <w:rFonts w:ascii="Times New Roman" w:hAnsi="Times New Roman" w:cs="Times New Roman"/>
          <w:sz w:val="24"/>
          <w:szCs w:val="24"/>
        </w:rPr>
        <w:t>:</w:t>
      </w:r>
    </w:p>
    <w:sectPr w:rsidR="003F2B75" w:rsidRPr="00A83C4D" w:rsidSect="007C0D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32" w:right="432" w:bottom="43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484" w:rsidRDefault="00205484" w:rsidP="00B81AB2">
      <w:pPr>
        <w:spacing w:after="0" w:line="240" w:lineRule="auto"/>
      </w:pPr>
      <w:r>
        <w:separator/>
      </w:r>
    </w:p>
  </w:endnote>
  <w:end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46703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4C9C" w:rsidRDefault="00644C9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44C9C" w:rsidRDefault="00644C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484" w:rsidRDefault="00205484" w:rsidP="00B81AB2">
      <w:pPr>
        <w:spacing w:after="0" w:line="240" w:lineRule="auto"/>
      </w:pPr>
      <w:r>
        <w:separator/>
      </w:r>
    </w:p>
  </w:footnote>
  <w:foot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8562D"/>
    <w:multiLevelType w:val="hybridMultilevel"/>
    <w:tmpl w:val="220EF01A"/>
    <w:lvl w:ilvl="0" w:tplc="AD1E058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AF9A577A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A1E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01C064D"/>
    <w:multiLevelType w:val="hybridMultilevel"/>
    <w:tmpl w:val="96DAB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7782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Nzc0sjCxMDezNDJU0lEKTi0uzszPAykwNKoFAIdB3lYtAAAA"/>
  </w:docVars>
  <w:rsids>
    <w:rsidRoot w:val="00195834"/>
    <w:rsid w:val="00013C58"/>
    <w:rsid w:val="00021083"/>
    <w:rsid w:val="00021777"/>
    <w:rsid w:val="00024398"/>
    <w:rsid w:val="000258F2"/>
    <w:rsid w:val="000264F5"/>
    <w:rsid w:val="00027F38"/>
    <w:rsid w:val="00032830"/>
    <w:rsid w:val="000440DE"/>
    <w:rsid w:val="0004478C"/>
    <w:rsid w:val="00055EC8"/>
    <w:rsid w:val="00056D3D"/>
    <w:rsid w:val="00065BA9"/>
    <w:rsid w:val="00071CA0"/>
    <w:rsid w:val="000776D0"/>
    <w:rsid w:val="00081C52"/>
    <w:rsid w:val="00082F25"/>
    <w:rsid w:val="000866B3"/>
    <w:rsid w:val="00092640"/>
    <w:rsid w:val="00094117"/>
    <w:rsid w:val="0009776A"/>
    <w:rsid w:val="000A4BFC"/>
    <w:rsid w:val="000B13CD"/>
    <w:rsid w:val="000C0625"/>
    <w:rsid w:val="000C61CF"/>
    <w:rsid w:val="000D3470"/>
    <w:rsid w:val="000E7FB7"/>
    <w:rsid w:val="000F0E45"/>
    <w:rsid w:val="000F1942"/>
    <w:rsid w:val="000F4E02"/>
    <w:rsid w:val="00103886"/>
    <w:rsid w:val="00104A33"/>
    <w:rsid w:val="0010650E"/>
    <w:rsid w:val="00113972"/>
    <w:rsid w:val="00122063"/>
    <w:rsid w:val="00126502"/>
    <w:rsid w:val="00133996"/>
    <w:rsid w:val="00141DD5"/>
    <w:rsid w:val="001549A6"/>
    <w:rsid w:val="0015501B"/>
    <w:rsid w:val="00156E9F"/>
    <w:rsid w:val="00160E3A"/>
    <w:rsid w:val="00166F08"/>
    <w:rsid w:val="00172D8A"/>
    <w:rsid w:val="00173C47"/>
    <w:rsid w:val="00194A76"/>
    <w:rsid w:val="00195834"/>
    <w:rsid w:val="001A7C12"/>
    <w:rsid w:val="001C2742"/>
    <w:rsid w:val="001C2E23"/>
    <w:rsid w:val="001C5AB3"/>
    <w:rsid w:val="001D4814"/>
    <w:rsid w:val="001E3658"/>
    <w:rsid w:val="001E41F0"/>
    <w:rsid w:val="00204644"/>
    <w:rsid w:val="00205484"/>
    <w:rsid w:val="00206350"/>
    <w:rsid w:val="00210BD4"/>
    <w:rsid w:val="00212661"/>
    <w:rsid w:val="00213BB7"/>
    <w:rsid w:val="00215233"/>
    <w:rsid w:val="00224BB1"/>
    <w:rsid w:val="00232961"/>
    <w:rsid w:val="00235701"/>
    <w:rsid w:val="0024349E"/>
    <w:rsid w:val="00244AD2"/>
    <w:rsid w:val="00251007"/>
    <w:rsid w:val="0025438A"/>
    <w:rsid w:val="0025740C"/>
    <w:rsid w:val="00266C69"/>
    <w:rsid w:val="00267C0E"/>
    <w:rsid w:val="00271F60"/>
    <w:rsid w:val="00271FF5"/>
    <w:rsid w:val="0028523B"/>
    <w:rsid w:val="0029050E"/>
    <w:rsid w:val="00294716"/>
    <w:rsid w:val="00297195"/>
    <w:rsid w:val="002A18AC"/>
    <w:rsid w:val="002A212C"/>
    <w:rsid w:val="002A6339"/>
    <w:rsid w:val="002A7F9A"/>
    <w:rsid w:val="002B10F2"/>
    <w:rsid w:val="002D018E"/>
    <w:rsid w:val="002D1373"/>
    <w:rsid w:val="002E1BE1"/>
    <w:rsid w:val="002E6025"/>
    <w:rsid w:val="002E6E09"/>
    <w:rsid w:val="003013C8"/>
    <w:rsid w:val="0030326F"/>
    <w:rsid w:val="00303F8D"/>
    <w:rsid w:val="00305184"/>
    <w:rsid w:val="0030566A"/>
    <w:rsid w:val="00305AB7"/>
    <w:rsid w:val="00306B14"/>
    <w:rsid w:val="00310C60"/>
    <w:rsid w:val="003144A7"/>
    <w:rsid w:val="003256FF"/>
    <w:rsid w:val="00330476"/>
    <w:rsid w:val="00331B6C"/>
    <w:rsid w:val="003321F9"/>
    <w:rsid w:val="00332762"/>
    <w:rsid w:val="00332BDD"/>
    <w:rsid w:val="00344FAA"/>
    <w:rsid w:val="003452A2"/>
    <w:rsid w:val="00345987"/>
    <w:rsid w:val="00346CE9"/>
    <w:rsid w:val="00347658"/>
    <w:rsid w:val="00352CD9"/>
    <w:rsid w:val="00353DFC"/>
    <w:rsid w:val="00361D5D"/>
    <w:rsid w:val="00361EE2"/>
    <w:rsid w:val="00370ECA"/>
    <w:rsid w:val="00372AD9"/>
    <w:rsid w:val="00374983"/>
    <w:rsid w:val="00382D66"/>
    <w:rsid w:val="0038430D"/>
    <w:rsid w:val="003862B8"/>
    <w:rsid w:val="00387711"/>
    <w:rsid w:val="00390695"/>
    <w:rsid w:val="00397F86"/>
    <w:rsid w:val="003B2D0D"/>
    <w:rsid w:val="003C5A4C"/>
    <w:rsid w:val="003E139A"/>
    <w:rsid w:val="003E1E6A"/>
    <w:rsid w:val="003E25AA"/>
    <w:rsid w:val="003F1332"/>
    <w:rsid w:val="003F2B75"/>
    <w:rsid w:val="003F4319"/>
    <w:rsid w:val="00405C39"/>
    <w:rsid w:val="00406229"/>
    <w:rsid w:val="00407BA1"/>
    <w:rsid w:val="004105AD"/>
    <w:rsid w:val="0041616D"/>
    <w:rsid w:val="0041725E"/>
    <w:rsid w:val="00421878"/>
    <w:rsid w:val="00422DB3"/>
    <w:rsid w:val="00424831"/>
    <w:rsid w:val="00427504"/>
    <w:rsid w:val="00442C7A"/>
    <w:rsid w:val="00450540"/>
    <w:rsid w:val="004525D9"/>
    <w:rsid w:val="00456D2F"/>
    <w:rsid w:val="00457E58"/>
    <w:rsid w:val="00464054"/>
    <w:rsid w:val="00472E40"/>
    <w:rsid w:val="0047368E"/>
    <w:rsid w:val="00473CB0"/>
    <w:rsid w:val="0048432F"/>
    <w:rsid w:val="0049604E"/>
    <w:rsid w:val="004A1F4F"/>
    <w:rsid w:val="004A52D9"/>
    <w:rsid w:val="004B1532"/>
    <w:rsid w:val="004B23F1"/>
    <w:rsid w:val="004B4AD1"/>
    <w:rsid w:val="004C01AA"/>
    <w:rsid w:val="004C2113"/>
    <w:rsid w:val="004C3C51"/>
    <w:rsid w:val="004C472F"/>
    <w:rsid w:val="004C6128"/>
    <w:rsid w:val="004E7E2C"/>
    <w:rsid w:val="00501CBF"/>
    <w:rsid w:val="00510AAC"/>
    <w:rsid w:val="00513FBD"/>
    <w:rsid w:val="005354FD"/>
    <w:rsid w:val="00535F28"/>
    <w:rsid w:val="00537C21"/>
    <w:rsid w:val="00542EF0"/>
    <w:rsid w:val="0055097B"/>
    <w:rsid w:val="005551A0"/>
    <w:rsid w:val="005560A6"/>
    <w:rsid w:val="00566C25"/>
    <w:rsid w:val="00577983"/>
    <w:rsid w:val="0058234F"/>
    <w:rsid w:val="005876BA"/>
    <w:rsid w:val="005A0F68"/>
    <w:rsid w:val="005A2BE5"/>
    <w:rsid w:val="005A4267"/>
    <w:rsid w:val="005A7BFD"/>
    <w:rsid w:val="005B3A6C"/>
    <w:rsid w:val="005C4401"/>
    <w:rsid w:val="005C72FD"/>
    <w:rsid w:val="005D5F36"/>
    <w:rsid w:val="005D69F4"/>
    <w:rsid w:val="005E1798"/>
    <w:rsid w:val="005E37D4"/>
    <w:rsid w:val="005F0C60"/>
    <w:rsid w:val="005F43B1"/>
    <w:rsid w:val="0060096B"/>
    <w:rsid w:val="00616EF3"/>
    <w:rsid w:val="006258B9"/>
    <w:rsid w:val="0062705E"/>
    <w:rsid w:val="006300E4"/>
    <w:rsid w:val="0063223A"/>
    <w:rsid w:val="006346CA"/>
    <w:rsid w:val="00635C2A"/>
    <w:rsid w:val="006445DE"/>
    <w:rsid w:val="00644C9C"/>
    <w:rsid w:val="00646B35"/>
    <w:rsid w:val="00647DA1"/>
    <w:rsid w:val="00650547"/>
    <w:rsid w:val="00650F38"/>
    <w:rsid w:val="00652851"/>
    <w:rsid w:val="00655EE4"/>
    <w:rsid w:val="0065603F"/>
    <w:rsid w:val="0065738A"/>
    <w:rsid w:val="00682ED0"/>
    <w:rsid w:val="00695432"/>
    <w:rsid w:val="0069561D"/>
    <w:rsid w:val="006A2A12"/>
    <w:rsid w:val="006A3ABF"/>
    <w:rsid w:val="006A7E02"/>
    <w:rsid w:val="006D046E"/>
    <w:rsid w:val="006D5FBB"/>
    <w:rsid w:val="006E2B33"/>
    <w:rsid w:val="006E51D9"/>
    <w:rsid w:val="006E6917"/>
    <w:rsid w:val="006F01DA"/>
    <w:rsid w:val="006F5A44"/>
    <w:rsid w:val="00704D98"/>
    <w:rsid w:val="007106B0"/>
    <w:rsid w:val="00713061"/>
    <w:rsid w:val="00720286"/>
    <w:rsid w:val="00721921"/>
    <w:rsid w:val="00725811"/>
    <w:rsid w:val="0072610C"/>
    <w:rsid w:val="007319E7"/>
    <w:rsid w:val="00740E31"/>
    <w:rsid w:val="0074132E"/>
    <w:rsid w:val="0074312C"/>
    <w:rsid w:val="00746A32"/>
    <w:rsid w:val="00762B51"/>
    <w:rsid w:val="007659B7"/>
    <w:rsid w:val="00777B30"/>
    <w:rsid w:val="0078667D"/>
    <w:rsid w:val="0079337C"/>
    <w:rsid w:val="00797BAC"/>
    <w:rsid w:val="007A0B22"/>
    <w:rsid w:val="007A1E7F"/>
    <w:rsid w:val="007B1D87"/>
    <w:rsid w:val="007B227F"/>
    <w:rsid w:val="007B6770"/>
    <w:rsid w:val="007B77FF"/>
    <w:rsid w:val="007C0511"/>
    <w:rsid w:val="007C0D90"/>
    <w:rsid w:val="007C1E11"/>
    <w:rsid w:val="007C3D91"/>
    <w:rsid w:val="007C486B"/>
    <w:rsid w:val="007D0BFF"/>
    <w:rsid w:val="007D23F5"/>
    <w:rsid w:val="007D78CB"/>
    <w:rsid w:val="007E73DC"/>
    <w:rsid w:val="007F16CD"/>
    <w:rsid w:val="00805AC2"/>
    <w:rsid w:val="00806BF4"/>
    <w:rsid w:val="00813C6F"/>
    <w:rsid w:val="0081538D"/>
    <w:rsid w:val="00827967"/>
    <w:rsid w:val="0083047E"/>
    <w:rsid w:val="008328E0"/>
    <w:rsid w:val="00833B70"/>
    <w:rsid w:val="00836A8C"/>
    <w:rsid w:val="008372A0"/>
    <w:rsid w:val="00841698"/>
    <w:rsid w:val="00854179"/>
    <w:rsid w:val="00863DCB"/>
    <w:rsid w:val="008707E6"/>
    <w:rsid w:val="00872061"/>
    <w:rsid w:val="008830AA"/>
    <w:rsid w:val="00884CB2"/>
    <w:rsid w:val="008862D0"/>
    <w:rsid w:val="008930DC"/>
    <w:rsid w:val="00893895"/>
    <w:rsid w:val="008A375C"/>
    <w:rsid w:val="008A6033"/>
    <w:rsid w:val="008C0028"/>
    <w:rsid w:val="008C2A01"/>
    <w:rsid w:val="008C5A80"/>
    <w:rsid w:val="008D6568"/>
    <w:rsid w:val="008D71AF"/>
    <w:rsid w:val="008D786E"/>
    <w:rsid w:val="008E6DFA"/>
    <w:rsid w:val="008F1F37"/>
    <w:rsid w:val="008F7496"/>
    <w:rsid w:val="00904379"/>
    <w:rsid w:val="009118E4"/>
    <w:rsid w:val="00914E59"/>
    <w:rsid w:val="00927FAB"/>
    <w:rsid w:val="009305B2"/>
    <w:rsid w:val="00933BE8"/>
    <w:rsid w:val="00944513"/>
    <w:rsid w:val="00950059"/>
    <w:rsid w:val="009507A2"/>
    <w:rsid w:val="00960092"/>
    <w:rsid w:val="0096436D"/>
    <w:rsid w:val="00967CD5"/>
    <w:rsid w:val="00970216"/>
    <w:rsid w:val="009755CA"/>
    <w:rsid w:val="00975BAB"/>
    <w:rsid w:val="009878CB"/>
    <w:rsid w:val="009963E3"/>
    <w:rsid w:val="009A3C95"/>
    <w:rsid w:val="009B1FBE"/>
    <w:rsid w:val="009B500A"/>
    <w:rsid w:val="009C11BF"/>
    <w:rsid w:val="009C70BC"/>
    <w:rsid w:val="009E5F88"/>
    <w:rsid w:val="009E70D4"/>
    <w:rsid w:val="009E7834"/>
    <w:rsid w:val="009F635A"/>
    <w:rsid w:val="009F676F"/>
    <w:rsid w:val="00A02293"/>
    <w:rsid w:val="00A1149A"/>
    <w:rsid w:val="00A21F2C"/>
    <w:rsid w:val="00A23984"/>
    <w:rsid w:val="00A27DB8"/>
    <w:rsid w:val="00A311D5"/>
    <w:rsid w:val="00A3122C"/>
    <w:rsid w:val="00A31E6F"/>
    <w:rsid w:val="00A375D1"/>
    <w:rsid w:val="00A408F2"/>
    <w:rsid w:val="00A4303C"/>
    <w:rsid w:val="00A47D19"/>
    <w:rsid w:val="00A80EF4"/>
    <w:rsid w:val="00A823EC"/>
    <w:rsid w:val="00A83C4D"/>
    <w:rsid w:val="00A84CEA"/>
    <w:rsid w:val="00A87706"/>
    <w:rsid w:val="00A91D36"/>
    <w:rsid w:val="00A92882"/>
    <w:rsid w:val="00A957D8"/>
    <w:rsid w:val="00AA2DEB"/>
    <w:rsid w:val="00AC585D"/>
    <w:rsid w:val="00AC790A"/>
    <w:rsid w:val="00AD1443"/>
    <w:rsid w:val="00AD51E0"/>
    <w:rsid w:val="00AD5715"/>
    <w:rsid w:val="00AD6241"/>
    <w:rsid w:val="00AF0538"/>
    <w:rsid w:val="00AF67B1"/>
    <w:rsid w:val="00B058F7"/>
    <w:rsid w:val="00B066EF"/>
    <w:rsid w:val="00B14FDC"/>
    <w:rsid w:val="00B15933"/>
    <w:rsid w:val="00B21717"/>
    <w:rsid w:val="00B3125E"/>
    <w:rsid w:val="00B372C7"/>
    <w:rsid w:val="00B42B19"/>
    <w:rsid w:val="00B510F7"/>
    <w:rsid w:val="00B54910"/>
    <w:rsid w:val="00B65E99"/>
    <w:rsid w:val="00B72488"/>
    <w:rsid w:val="00B7318B"/>
    <w:rsid w:val="00B74077"/>
    <w:rsid w:val="00B809F5"/>
    <w:rsid w:val="00B81AB2"/>
    <w:rsid w:val="00B81EEF"/>
    <w:rsid w:val="00B9167E"/>
    <w:rsid w:val="00BA61A9"/>
    <w:rsid w:val="00BC3785"/>
    <w:rsid w:val="00BD13B0"/>
    <w:rsid w:val="00BD6EE6"/>
    <w:rsid w:val="00BD783C"/>
    <w:rsid w:val="00BE0881"/>
    <w:rsid w:val="00BE3F38"/>
    <w:rsid w:val="00BE5497"/>
    <w:rsid w:val="00BF1932"/>
    <w:rsid w:val="00BF1FC7"/>
    <w:rsid w:val="00BF2C77"/>
    <w:rsid w:val="00BF3558"/>
    <w:rsid w:val="00BF63BB"/>
    <w:rsid w:val="00BF684A"/>
    <w:rsid w:val="00C17450"/>
    <w:rsid w:val="00C17A17"/>
    <w:rsid w:val="00C26B1E"/>
    <w:rsid w:val="00C34AEC"/>
    <w:rsid w:val="00C37BBE"/>
    <w:rsid w:val="00C4228E"/>
    <w:rsid w:val="00C42896"/>
    <w:rsid w:val="00C473B4"/>
    <w:rsid w:val="00C53ED4"/>
    <w:rsid w:val="00C540F9"/>
    <w:rsid w:val="00C60C2E"/>
    <w:rsid w:val="00C661D4"/>
    <w:rsid w:val="00C8223A"/>
    <w:rsid w:val="00C92F13"/>
    <w:rsid w:val="00C95430"/>
    <w:rsid w:val="00CA0A8E"/>
    <w:rsid w:val="00CA42AA"/>
    <w:rsid w:val="00CA5CA6"/>
    <w:rsid w:val="00CA7011"/>
    <w:rsid w:val="00CB2D9E"/>
    <w:rsid w:val="00CB3268"/>
    <w:rsid w:val="00CB53A6"/>
    <w:rsid w:val="00CB5DD6"/>
    <w:rsid w:val="00CB6F8B"/>
    <w:rsid w:val="00CC17E7"/>
    <w:rsid w:val="00CC3E9A"/>
    <w:rsid w:val="00CC48B5"/>
    <w:rsid w:val="00CC5612"/>
    <w:rsid w:val="00CC7164"/>
    <w:rsid w:val="00CC7B4F"/>
    <w:rsid w:val="00CD44C7"/>
    <w:rsid w:val="00CD520A"/>
    <w:rsid w:val="00CE1D1A"/>
    <w:rsid w:val="00CF3F92"/>
    <w:rsid w:val="00D01965"/>
    <w:rsid w:val="00D05271"/>
    <w:rsid w:val="00D12FFF"/>
    <w:rsid w:val="00D21045"/>
    <w:rsid w:val="00D21E90"/>
    <w:rsid w:val="00D248FA"/>
    <w:rsid w:val="00D3067A"/>
    <w:rsid w:val="00D31C4F"/>
    <w:rsid w:val="00D32800"/>
    <w:rsid w:val="00D3343A"/>
    <w:rsid w:val="00D34CE6"/>
    <w:rsid w:val="00D415F9"/>
    <w:rsid w:val="00D45151"/>
    <w:rsid w:val="00D52C09"/>
    <w:rsid w:val="00D63CC9"/>
    <w:rsid w:val="00D7044A"/>
    <w:rsid w:val="00D7295F"/>
    <w:rsid w:val="00D72986"/>
    <w:rsid w:val="00D84F31"/>
    <w:rsid w:val="00D85C4F"/>
    <w:rsid w:val="00D9186D"/>
    <w:rsid w:val="00D97061"/>
    <w:rsid w:val="00DA25A4"/>
    <w:rsid w:val="00DB0072"/>
    <w:rsid w:val="00DB390D"/>
    <w:rsid w:val="00DB57F7"/>
    <w:rsid w:val="00DC04A3"/>
    <w:rsid w:val="00DC1809"/>
    <w:rsid w:val="00DD1DFB"/>
    <w:rsid w:val="00DE3175"/>
    <w:rsid w:val="00DE366A"/>
    <w:rsid w:val="00DE417A"/>
    <w:rsid w:val="00DE6B6A"/>
    <w:rsid w:val="00DF3D52"/>
    <w:rsid w:val="00DF540B"/>
    <w:rsid w:val="00DF72F4"/>
    <w:rsid w:val="00DF7ECB"/>
    <w:rsid w:val="00E01A01"/>
    <w:rsid w:val="00E02045"/>
    <w:rsid w:val="00E05D0D"/>
    <w:rsid w:val="00E06E7A"/>
    <w:rsid w:val="00E12508"/>
    <w:rsid w:val="00E128BD"/>
    <w:rsid w:val="00E17110"/>
    <w:rsid w:val="00E1724E"/>
    <w:rsid w:val="00E20E15"/>
    <w:rsid w:val="00E210D6"/>
    <w:rsid w:val="00E2591C"/>
    <w:rsid w:val="00E25CF8"/>
    <w:rsid w:val="00E30259"/>
    <w:rsid w:val="00E30498"/>
    <w:rsid w:val="00E3778A"/>
    <w:rsid w:val="00E40827"/>
    <w:rsid w:val="00E47087"/>
    <w:rsid w:val="00E505CF"/>
    <w:rsid w:val="00E612EC"/>
    <w:rsid w:val="00E6247E"/>
    <w:rsid w:val="00E63239"/>
    <w:rsid w:val="00E77A78"/>
    <w:rsid w:val="00E81A1B"/>
    <w:rsid w:val="00E86428"/>
    <w:rsid w:val="00E9060B"/>
    <w:rsid w:val="00E91CBF"/>
    <w:rsid w:val="00EA2714"/>
    <w:rsid w:val="00EA5A3E"/>
    <w:rsid w:val="00EB46EA"/>
    <w:rsid w:val="00EB6042"/>
    <w:rsid w:val="00EB682A"/>
    <w:rsid w:val="00EC20EE"/>
    <w:rsid w:val="00EC3B5B"/>
    <w:rsid w:val="00EC60BB"/>
    <w:rsid w:val="00ED22A8"/>
    <w:rsid w:val="00ED36CB"/>
    <w:rsid w:val="00ED5A47"/>
    <w:rsid w:val="00EE0EF5"/>
    <w:rsid w:val="00EE374B"/>
    <w:rsid w:val="00EE77C1"/>
    <w:rsid w:val="00EF36F2"/>
    <w:rsid w:val="00F1564D"/>
    <w:rsid w:val="00F174FF"/>
    <w:rsid w:val="00F26D1F"/>
    <w:rsid w:val="00F31E17"/>
    <w:rsid w:val="00F345E7"/>
    <w:rsid w:val="00F35EB9"/>
    <w:rsid w:val="00F369B7"/>
    <w:rsid w:val="00F40C12"/>
    <w:rsid w:val="00F42A9C"/>
    <w:rsid w:val="00F4415A"/>
    <w:rsid w:val="00F53069"/>
    <w:rsid w:val="00F723B8"/>
    <w:rsid w:val="00F73E3F"/>
    <w:rsid w:val="00F832BA"/>
    <w:rsid w:val="00F91F2F"/>
    <w:rsid w:val="00F944A2"/>
    <w:rsid w:val="00FB08FD"/>
    <w:rsid w:val="00FB10BD"/>
    <w:rsid w:val="00FB2A6B"/>
    <w:rsid w:val="00FC2D08"/>
    <w:rsid w:val="00FD61F6"/>
    <w:rsid w:val="00FD7860"/>
    <w:rsid w:val="00FE3876"/>
    <w:rsid w:val="00FF385F"/>
    <w:rsid w:val="00FF46B6"/>
    <w:rsid w:val="00FF4F01"/>
    <w:rsid w:val="00FF6171"/>
    <w:rsid w:val="00FF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8"/>
    <o:shapelayout v:ext="edit">
      <o:idmap v:ext="edit" data="1"/>
    </o:shapelayout>
  </w:shapeDefaults>
  <w:decimalSymbol w:val="."/>
  <w:listSeparator w:val=","/>
  <w14:docId w14:val="06127B3D"/>
  <w15:chartTrackingRefBased/>
  <w15:docId w15:val="{D33254CA-2CA4-4046-B3B6-BDCDF4E4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1AB2"/>
  </w:style>
  <w:style w:type="paragraph" w:styleId="Heading6">
    <w:name w:val="heading 6"/>
    <w:basedOn w:val="Normal"/>
    <w:next w:val="Normal"/>
    <w:link w:val="Heading6Char"/>
    <w:semiHidden/>
    <w:unhideWhenUsed/>
    <w:qFormat/>
    <w:rsid w:val="00777B3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after="0" w:line="240" w:lineRule="atLeast"/>
      <w:jc w:val="center"/>
      <w:outlineLvl w:val="5"/>
    </w:pPr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1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AB2"/>
  </w:style>
  <w:style w:type="paragraph" w:styleId="Footer">
    <w:name w:val="footer"/>
    <w:basedOn w:val="Normal"/>
    <w:link w:val="Foot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AB2"/>
  </w:style>
  <w:style w:type="paragraph" w:styleId="ListParagraph">
    <w:name w:val="List Paragraph"/>
    <w:basedOn w:val="Normal"/>
    <w:uiPriority w:val="34"/>
    <w:qFormat/>
    <w:rsid w:val="00B81AB2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777B30"/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02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C0D9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60BB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0E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65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oSJMDpqF5996u2I49QX5WBE3FFYzf3FjJkg3cun_Hp4/edit?usp=sharin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1385D-4D2E-4A4E-8613-01A808B88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2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, JoDee</dc:creator>
  <cp:keywords/>
  <dc:description/>
  <cp:lastModifiedBy>Anderson, Aaron C.</cp:lastModifiedBy>
  <cp:revision>22</cp:revision>
  <cp:lastPrinted>2019-06-07T15:19:00Z</cp:lastPrinted>
  <dcterms:created xsi:type="dcterms:W3CDTF">2019-03-25T15:07:00Z</dcterms:created>
  <dcterms:modified xsi:type="dcterms:W3CDTF">2019-06-07T15:23:00Z</dcterms:modified>
</cp:coreProperties>
</file>